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jikista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Tajikistan received a score of 55.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Tajikistan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jikistan received a score of</w:t>
      </w:r>
      <w:r>
        <w:t xml:space="preserve"> </w:t>
      </w:r>
      <w:r>
        <w:rPr>
          <w:b/>
        </w:rPr>
        <w:t xml:space="preserve">31.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Tajikistan received a score of 65.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Tajikistan received a score of 41.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Tajikistan received a score of 5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Tajikistan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Tajikista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Tajikistan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Tajikistan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Tajikistan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Tajikistan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Tajikistan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Tajikistan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Tajikistan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Tajikistan received a score of 0.5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Tajikistan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Tajikistan received a score of 0.5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Tajikista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jikista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9, 2000, 2003, 2004, 2005,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4, 2008, 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 2005, 2006, 2012, 2017</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jikista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jikistan Country Report</dc:title>
  <dc:creator>SPI Team</dc:creator>
  <cp:keywords/>
  <dcterms:created xsi:type="dcterms:W3CDTF">2021-05-25T14:22:55Z</dcterms:created>
  <dcterms:modified xsi:type="dcterms:W3CDTF">2021-05-25T14: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